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1C5E9F86"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bookmarkStart w:id="0" w:name="_GoBack"/>
      <w:bookmarkEnd w:id="0"/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14:paraId="03FFCAD1" w14:textId="77777777"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14:paraId="49A094E2" w14:textId="37F5A64C"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9974FD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proofErr w:type="spellStart"/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14:paraId="307C7E1D" w14:textId="186E7DA9" w:rsidR="00D819CB" w:rsidRPr="00AF6860" w:rsidRDefault="00B640BD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Aut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hor’s affilia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proofErr w:type="spellStart"/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proofErr w:type="spellEnd"/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14:paraId="32FEFA79" w14:textId="77777777"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14:paraId="7ADBC8EC" w14:textId="2BE26DC1" w:rsidR="00F46E41" w:rsidRPr="00AF6860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AF6860">
        <w:rPr>
          <w:rFonts w:ascii="Times New Roman" w:hAnsi="Times New Roman" w:cs="Times New Roman"/>
          <w:b/>
          <w:sz w:val="24"/>
          <w:lang w:val="en-GB"/>
        </w:rPr>
        <w:t>Abstract.</w:t>
      </w:r>
      <w:r w:rsidR="00EA4348" w:rsidRP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sz w:val="24"/>
          <w:lang w:val="en-GB"/>
        </w:rPr>
        <w:t>Approximately</w:t>
      </w:r>
      <w:r w:rsid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CD0C09"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The abstract must </w:t>
      </w:r>
      <w:proofErr w:type="gramStart"/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include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proofErr w:type="gramEnd"/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>
        <w:rPr>
          <w:rFonts w:ascii="Times New Roman" w:hAnsi="Times New Roman" w:cs="Times New Roman"/>
          <w:b/>
          <w:sz w:val="24"/>
          <w:lang w:val="en-GB"/>
        </w:rPr>
        <w:t>igns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>
        <w:rPr>
          <w:rFonts w:ascii="Times New Roman" w:hAnsi="Times New Roman" w:cs="Times New Roman"/>
          <w:b/>
          <w:sz w:val="24"/>
          <w:lang w:val="en-GB"/>
        </w:rPr>
        <w:t>or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AF6860">
        <w:rPr>
          <w:rFonts w:ascii="Times New Roman" w:hAnsi="Times New Roman" w:cs="Times New Roman"/>
          <w:b/>
          <w:sz w:val="24"/>
          <w:lang w:val="en-GB"/>
        </w:rPr>
        <w:t>.</w:t>
      </w:r>
      <w:r w:rsidR="003E50E5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>
        <w:rPr>
          <w:rFonts w:ascii="Times New Roman" w:hAnsi="Times New Roman" w:cs="Times New Roman"/>
          <w:sz w:val="24"/>
          <w:lang w:val="en-GB"/>
        </w:rPr>
        <w:t>words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f the paper is in Latvian, all titles </w:t>
      </w:r>
      <w:proofErr w:type="gramStart"/>
      <w:r w:rsidR="004A09C3">
        <w:rPr>
          <w:rFonts w:ascii="Times New Roman" w:hAnsi="Times New Roman" w:cs="Times New Roman"/>
          <w:sz w:val="24"/>
          <w:lang w:val="en-GB"/>
        </w:rPr>
        <w:t>must be translated</w:t>
      </w:r>
      <w:proofErr w:type="gramEnd"/>
      <w:r w:rsidR="004A09C3">
        <w:rPr>
          <w:rFonts w:ascii="Times New Roman" w:hAnsi="Times New Roman" w:cs="Times New Roman"/>
          <w:sz w:val="24"/>
          <w:lang w:val="en-GB"/>
        </w:rPr>
        <w:t xml:space="preserve"> into English</w:t>
      </w:r>
      <w:r w:rsidR="003E50E5" w:rsidRPr="00AF6860">
        <w:rPr>
          <w:rFonts w:ascii="Times New Roman" w:hAnsi="Times New Roman" w:cs="Times New Roman"/>
          <w:sz w:val="24"/>
          <w:lang w:val="en-GB"/>
        </w:rPr>
        <w:t>.</w:t>
      </w:r>
      <w:r w:rsidR="00F02DCE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>
        <w:rPr>
          <w:rFonts w:ascii="Times New Roman" w:hAnsi="Times New Roman" w:cs="Times New Roman"/>
          <w:sz w:val="24"/>
          <w:lang w:val="en-GB"/>
        </w:rPr>
        <w:t>a</w:t>
      </w:r>
      <w:r w:rsidR="006E1E84" w:rsidRPr="00AF6860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AF6860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14:paraId="5CB80530" w14:textId="513CD9A3" w:rsidR="00053930" w:rsidRPr="00AF6860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AF6860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33C9A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li</w:t>
      </w:r>
      <w:r w:rsidR="009D730D">
        <w:rPr>
          <w:rFonts w:ascii="Times New Roman" w:eastAsiaTheme="majorEastAsia" w:hAnsi="Times New Roman" w:cs="Times New Roman"/>
          <w:sz w:val="24"/>
          <w:lang w:val="en-GB"/>
        </w:rPr>
        <w:t>st of keywords in English i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alphabetical order</w:t>
      </w:r>
      <w:r w:rsidR="00053930" w:rsidRPr="00AF6860">
        <w:rPr>
          <w:rFonts w:ascii="Times New Roman" w:eastAsiaTheme="majorEastAsia" w:hAnsi="Times New Roman" w:cs="Times New Roman"/>
          <w:sz w:val="24"/>
          <w:lang w:val="en-GB"/>
        </w:rPr>
        <w:t>,</w:t>
      </w:r>
      <w:r w:rsidR="00706D73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list of keywords </w:t>
      </w:r>
      <w:r w:rsidR="00815E89">
        <w:rPr>
          <w:rFonts w:ascii="Times New Roman" w:eastAsiaTheme="majorEastAsia" w:hAnsi="Times New Roman" w:cs="Times New Roman"/>
          <w:sz w:val="24"/>
          <w:lang w:val="en-GB"/>
        </w:rPr>
        <w:t>should not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exceed </w:t>
      </w:r>
      <w:proofErr w:type="gramStart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>7</w:t>
      </w:r>
      <w:proofErr w:type="gramEnd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words</w:t>
      </w:r>
      <w:r w:rsidRPr="00AF6860">
        <w:rPr>
          <w:rFonts w:ascii="Times New Roman" w:eastAsiaTheme="majorEastAsia" w:hAnsi="Times New Roman" w:cs="Times New Roman"/>
          <w:sz w:val="24"/>
          <w:lang w:val="en-GB"/>
        </w:rPr>
        <w:t>.</w:t>
      </w:r>
    </w:p>
    <w:p w14:paraId="1AABDB3B" w14:textId="77777777"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14:paraId="4E062346" w14:textId="43C5CDAB"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1023FC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</w:t>
      </w:r>
      <w:proofErr w:type="spellStart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</w:p>
    <w:p w14:paraId="5C842126" w14:textId="77777777"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53F89E26" w14:textId="5DBCD1E8"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14:paraId="03D7EE80" w14:textId="1E58C52D"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14:paraId="0DE55E0C" w14:textId="4DFA05C3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6E1E84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3355B905" w14:textId="77777777"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7AA7B34E" w14:textId="560CAD53"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14:paraId="0E96A3E9" w14:textId="77777777"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441ADCC3" w14:textId="107BD1AF"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55940ABE" w14:textId="1D50458D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14:paraId="2B6CF610" w14:textId="612E14D9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following section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recommen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14:paraId="0E2891E4" w14:textId="5C48E19A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457195A5" w14:textId="7E0FF8C6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3186AF29" w14:textId="18F24413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16FA9808" w14:textId="72642B60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Conclusions and/or recommendation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26A7201B" w14:textId="48FD8A2C" w:rsidR="009B17BB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Summary</w:t>
      </w:r>
      <w:r w:rsidR="009B17BB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in English, 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7487844C" w14:textId="6792084D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14:paraId="0DEB454F" w14:textId="379D369C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15CE982E" w14:textId="2990A3CB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1B0E432" w14:textId="4593A427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are used</w:t>
      </w:r>
      <w:proofErr w:type="gramEnd"/>
      <w:r w:rsidR="00A30E71">
        <w:rPr>
          <w:rFonts w:ascii="Times New Roman" w:hAnsi="Times New Roman"/>
          <w:sz w:val="28"/>
          <w:szCs w:val="28"/>
          <w:lang w:val="en-GB"/>
        </w:rPr>
        <w:t xml:space="preserve">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6A2F1094" w14:textId="5F3CD171" w:rsidR="003E50E5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summary is located after the conclusions and </w:t>
      </w:r>
      <w:r w:rsidR="00815E89">
        <w:rPr>
          <w:rFonts w:ascii="Times New Roman" w:hAnsi="Times New Roman"/>
          <w:sz w:val="28"/>
          <w:szCs w:val="28"/>
          <w:lang w:val="en-GB"/>
        </w:rPr>
        <w:t xml:space="preserve">before </w:t>
      </w:r>
      <w:r>
        <w:rPr>
          <w:rFonts w:ascii="Times New Roman" w:hAnsi="Times New Roman"/>
          <w:sz w:val="28"/>
          <w:szCs w:val="28"/>
          <w:lang w:val="en-GB"/>
        </w:rPr>
        <w:t>the list of references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2A9BE35F" w14:textId="3983DE10"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No appendi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ad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96E72AD" w14:textId="77777777"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2E1B2F47"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14:paraId="6A37B976" w14:textId="77777777"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76D2C62C" w14:textId="7FD719CD"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Figures and 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may be us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0F096BD1" w14:textId="15BF4C2F"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is centred</w:t>
      </w:r>
      <w:proofErr w:type="gramEnd"/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19619EEC" w14:textId="3256CDBB"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egend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st plac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on the right of the diagram or below it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Figur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titl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>is always writt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0C127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 xml:space="preserve">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568480EE" w14:textId="77777777"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36031EE" w14:textId="72D52B27"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drawing>
          <wp:inline distT="0" distB="0" distL="0" distR="0" wp14:anchorId="76E57A11" wp14:editId="44DE9D5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1F7847E0" w:rsidR="000D52A5" w:rsidRPr="003B3CEC" w:rsidRDefault="0009762C" w:rsidP="008754E6">
      <w:pPr>
        <w:pStyle w:val="CommentText"/>
        <w:spacing w:after="0"/>
        <w:jc w:val="center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3B3CEC">
        <w:rPr>
          <w:rFonts w:ascii="Times New Roman" w:hAnsi="Times New Roman"/>
          <w:sz w:val="24"/>
          <w:szCs w:val="24"/>
          <w:lang w:val="lv-LV"/>
        </w:rPr>
        <w:t>Figure</w:t>
      </w:r>
      <w:proofErr w:type="spellEnd"/>
      <w:r w:rsidRPr="003B3CEC">
        <w:rPr>
          <w:rFonts w:ascii="Times New Roman" w:hAnsi="Times New Roman"/>
          <w:sz w:val="24"/>
          <w:szCs w:val="24"/>
          <w:lang w:val="lv-LV"/>
        </w:rPr>
        <w:t xml:space="preserve"> </w:t>
      </w:r>
      <w:r w:rsidR="000D52A5" w:rsidRPr="003B3CEC">
        <w:rPr>
          <w:rFonts w:ascii="Times New Roman" w:hAnsi="Times New Roman"/>
          <w:sz w:val="24"/>
          <w:szCs w:val="24"/>
          <w:lang w:val="lv-LV"/>
        </w:rPr>
        <w:t>1</w:t>
      </w:r>
      <w:r w:rsidR="000C127D" w:rsidRPr="003B3CEC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3B3CEC">
        <w:rPr>
          <w:rFonts w:ascii="Times New Roman" w:hAnsi="Times New Roman"/>
          <w:b/>
          <w:sz w:val="24"/>
          <w:szCs w:val="24"/>
          <w:lang w:val="lv-LV"/>
        </w:rPr>
        <w:t>Title</w:t>
      </w:r>
      <w:proofErr w:type="spellEnd"/>
      <w:r w:rsidR="00FB45F8" w:rsidRPr="003B3CEC">
        <w:rPr>
          <w:rFonts w:ascii="Times New Roman" w:hAnsi="Times New Roman"/>
          <w:b/>
          <w:sz w:val="24"/>
          <w:szCs w:val="24"/>
          <w:lang w:val="lv-LV"/>
        </w:rPr>
        <w:t xml:space="preserve"> </w:t>
      </w:r>
    </w:p>
    <w:p w14:paraId="379E7339" w14:textId="77777777" w:rsidR="000D52A5" w:rsidRPr="003B3CEC" w:rsidRDefault="000D52A5" w:rsidP="008754E6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0A35DBF8"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article is in Latvian or Russian, the figure title </w:t>
      </w:r>
      <w:proofErr w:type="gramStart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14:paraId="413856AB" w14:textId="1420D313"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lastRenderedPageBreak/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les </w:t>
      </w:r>
      <w:proofErr w:type="gramStart"/>
      <w:r w:rsidR="007E3658"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 w:rsidR="007E3658"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>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th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article is in Latvian or Russian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itle </w:t>
      </w:r>
      <w:proofErr w:type="gramStart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7F53E6BE" w14:textId="31428B17"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 xml:space="preserve">e comes from another source, the source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14:paraId="2961AA66" w14:textId="250AEDCF"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creat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22D2E173" w14:textId="77777777"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4F9B4EB4" w14:textId="646A13BF" w:rsidR="00D159FA" w:rsidRPr="003B3CEC" w:rsidRDefault="00D159FA" w:rsidP="008754E6">
      <w:pPr>
        <w:pStyle w:val="ListParagraph"/>
        <w:ind w:left="927" w:hanging="927"/>
        <w:jc w:val="center"/>
        <w:rPr>
          <w:b/>
          <w:sz w:val="24"/>
          <w:szCs w:val="24"/>
          <w:lang w:val="en-GB"/>
        </w:rPr>
      </w:pPr>
      <w:r w:rsidRPr="003B3CEC">
        <w:rPr>
          <w:sz w:val="24"/>
          <w:szCs w:val="24"/>
          <w:lang w:val="en-GB"/>
        </w:rPr>
        <w:t xml:space="preserve">Table </w:t>
      </w:r>
      <w:proofErr w:type="gramStart"/>
      <w:r w:rsidRPr="003B3CEC">
        <w:rPr>
          <w:sz w:val="24"/>
          <w:szCs w:val="24"/>
          <w:lang w:val="en-GB"/>
        </w:rPr>
        <w:t>1</w:t>
      </w:r>
      <w:proofErr w:type="gramEnd"/>
      <w:r w:rsidR="00FB45F8" w:rsidRPr="003B3CEC">
        <w:rPr>
          <w:sz w:val="24"/>
          <w:szCs w:val="24"/>
          <w:lang w:val="en-GB"/>
        </w:rPr>
        <w:t> </w:t>
      </w:r>
      <w:r w:rsidR="007E3658" w:rsidRPr="003B3CEC">
        <w:rPr>
          <w:b/>
          <w:sz w:val="24"/>
          <w:szCs w:val="24"/>
          <w:lang w:val="en-GB"/>
        </w:rPr>
        <w:t>Title in English</w:t>
      </w:r>
      <w:r w:rsidR="00FB45F8" w:rsidRPr="003B3CEC">
        <w:rPr>
          <w:b/>
          <w:sz w:val="24"/>
          <w:szCs w:val="24"/>
          <w:lang w:val="en-GB"/>
        </w:rPr>
        <w:t xml:space="preserve"> </w:t>
      </w:r>
    </w:p>
    <w:p w14:paraId="142732C0" w14:textId="77777777"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14:paraId="5872B2B9" w14:textId="77777777" w:rsidTr="00F42D06">
        <w:tc>
          <w:tcPr>
            <w:tcW w:w="3005" w:type="dxa"/>
          </w:tcPr>
          <w:p w14:paraId="7DA538D9" w14:textId="3F20E04D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4682E760" w14:textId="16F1D0AC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14:paraId="26F3222C" w14:textId="6B06579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14:paraId="0574C66D" w14:textId="77777777" w:rsidTr="00F42D06">
        <w:tc>
          <w:tcPr>
            <w:tcW w:w="3005" w:type="dxa"/>
          </w:tcPr>
          <w:p w14:paraId="433F3AA6" w14:textId="3F30CEF5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6BB9CB2B" w14:textId="05575686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14:paraId="78A4FD2A" w14:textId="77777777" w:rsidTr="00F42D06">
        <w:tc>
          <w:tcPr>
            <w:tcW w:w="3005" w:type="dxa"/>
          </w:tcPr>
          <w:p w14:paraId="6BECED8E" w14:textId="2F7A7831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7B6255FF" w14:textId="0792C348"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14:paraId="57EF53A8" w14:textId="77777777" w:rsidTr="00F42D06">
        <w:tc>
          <w:tcPr>
            <w:tcW w:w="3005" w:type="dxa"/>
          </w:tcPr>
          <w:p w14:paraId="6C911C1B" w14:textId="2AC6672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15F02EB9" w14:textId="22FEE113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14:paraId="24077073" w14:textId="37BD3A5C"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14:paraId="08D93BD9" w14:textId="24643259"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14:paraId="40A18027" w14:textId="77777777" w:rsidR="00FB45F8" w:rsidRPr="00536B40" w:rsidRDefault="00FB45F8" w:rsidP="008754E6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0EBE2413" w14:textId="78F6A39C"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14:paraId="0EEBB575" w14:textId="77777777"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494F7B1A"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are numbered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The number of the formul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indicated on the right side of the page at the level of the corresponding formula and put in brackets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put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fter the formula.</w:t>
      </w:r>
      <w:r>
        <w:rPr>
          <w:rFonts w:ascii="Times New Roman" w:eastAsia="Times New Roman" w:hAnsi="Times New Roman"/>
          <w:spacing w:val="87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656017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E13A18" w:rsidRP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osof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</w:p>
    <w:p w14:paraId="4046D22A" w14:textId="00D34983"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a formula in the text, its number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must be specifi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/>
        </w:rPr>
        <w:t xml:space="preserve"> in brackets. For formulas borrowed from literature and other sources, corresponding referenc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are provided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14:paraId="77F96461" w14:textId="3766D010"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14:paraId="64FEE554" w14:textId="3EC48B77"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The responses provided by the experts </w:t>
      </w:r>
      <w:proofErr w:type="gramStart"/>
      <w:r>
        <w:rPr>
          <w:rFonts w:ascii="Times New Roman" w:hAnsi="Times New Roman"/>
          <w:spacing w:val="-2"/>
          <w:sz w:val="28"/>
          <w:szCs w:val="28"/>
          <w:lang w:val="en-GB"/>
        </w:rPr>
        <w:t>were assessed</w:t>
      </w:r>
      <w:proofErr w:type="gramEnd"/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</w:t>
      </w:r>
      <w:proofErr w:type="gramStart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>is assessed</w:t>
      </w:r>
      <w:proofErr w:type="gramEnd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611478874" r:id="rId8"/>
              </w:object>
            </w:r>
          </w:p>
        </w:tc>
      </w:tr>
    </w:tbl>
    <w:p w14:paraId="3140622E" w14:textId="0FED58C0"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3A4E8D18" w14:textId="1D3DDBCB"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lastRenderedPageBreak/>
        <w:t xml:space="preserve">n –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66F127A7" w14:textId="54F2B0A4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06BDC9AA" w14:textId="32B9CEC3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F130D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Pr="00CD557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14:paraId="2DF3EAC0" w14:textId="77777777"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7BEDFED8" w14:textId="312C9349"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on the left side of the page immediately after the formula.</w:t>
      </w:r>
    </w:p>
    <w:p w14:paraId="68DAE6CE" w14:textId="77777777"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FF7B478" w14:textId="3803AE8C"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14:paraId="6CD3498A" w14:textId="77777777"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14:paraId="00B92D32" w14:textId="750FECA7"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proofErr w:type="gramEnd"/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is put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vieversy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are gloss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14:paraId="5B078698" w14:textId="77777777" w:rsidR="00B3151F" w:rsidRPr="00CD557E" w:rsidRDefault="00B3151F" w:rsidP="008754E6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196AF525" w14:textId="18EEF92D"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14:paraId="374B3FEB" w14:textId="77777777"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8E3468D" w14:textId="6B6540E8" w:rsidR="00B3151F" w:rsidRPr="00CD557E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Cit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ations </w:t>
      </w:r>
      <w:proofErr w:type="gramStart"/>
      <w:r w:rsidR="00C7555C">
        <w:rPr>
          <w:rFonts w:ascii="Times New Roman" w:hAnsi="Times New Roman"/>
          <w:sz w:val="28"/>
          <w:szCs w:val="28"/>
          <w:lang w:val="en-GB"/>
        </w:rPr>
        <w:t>are put</w:t>
      </w:r>
      <w:proofErr w:type="gramEnd"/>
      <w:r w:rsidR="00C7555C">
        <w:rPr>
          <w:rFonts w:ascii="Times New Roman" w:hAnsi="Times New Roman"/>
          <w:sz w:val="28"/>
          <w:szCs w:val="28"/>
          <w:lang w:val="en-GB"/>
        </w:rPr>
        <w:t xml:space="preserve"> in quotation marks </w:t>
      </w:r>
      <w:r w:rsidRPr="00CD557E">
        <w:rPr>
          <w:rFonts w:ascii="Times New Roman" w:hAnsi="Times New Roman"/>
          <w:sz w:val="28"/>
          <w:szCs w:val="28"/>
          <w:lang w:val="en-GB"/>
        </w:rPr>
        <w:t>(n</w:t>
      </w:r>
      <w:r w:rsidR="00C7555C">
        <w:rPr>
          <w:rFonts w:ascii="Times New Roman" w:hAnsi="Times New Roman"/>
          <w:sz w:val="28"/>
          <w:szCs w:val="28"/>
          <w:lang w:val="en-GB"/>
        </w:rPr>
        <w:t>on-italic</w:t>
      </w:r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0C487309" w14:textId="6A8A7EF1" w:rsidR="00F42D06" w:rsidRPr="00CD557E" w:rsidRDefault="00C7555C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author’s surname must be in th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same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languag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in which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 w:rsidR="001A0052">
        <w:rPr>
          <w:rFonts w:ascii="Times New Roman" w:hAnsi="Times New Roman"/>
          <w:sz w:val="28"/>
          <w:szCs w:val="28"/>
          <w:lang w:val="en-GB"/>
        </w:rPr>
        <w:t>is mentioned</w:t>
      </w:r>
      <w:proofErr w:type="gramEnd"/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in the list of references. All </w:t>
      </w:r>
      <w:r w:rsidR="001A0052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.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14:paraId="4FE533A3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28DA7A16" w14:textId="1E86225A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7C9483E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6FAC823" w14:textId="4701E520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8B2E588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521C48E1" w14:textId="665A8920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J.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between general self-esteem and social dominance are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observed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14:paraId="692173B7" w14:textId="2AE1BEC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Реан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Коломинский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1999</w:t>
      </w:r>
      <w:proofErr w:type="gramStart"/>
      <w:r w:rsidRPr="00CD557E">
        <w:rPr>
          <w:rFonts w:ascii="Times New Roman" w:hAnsi="Times New Roman"/>
          <w:sz w:val="28"/>
          <w:szCs w:val="28"/>
          <w:lang w:val="en-GB"/>
        </w:rPr>
        <w:t>,161</w:t>
      </w:r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35269E86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59C4862" w14:textId="6C1B0CB4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5451685F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7A51804" w14:textId="3FA15BE3"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</w:t>
      </w:r>
      <w:proofErr w:type="gramStart"/>
      <w:r w:rsidR="00F24EC2" w:rsidRPr="00CD557E">
        <w:rPr>
          <w:rFonts w:ascii="Times New Roman" w:hAnsi="Times New Roman"/>
          <w:sz w:val="28"/>
          <w:szCs w:val="28"/>
          <w:lang w:val="en-GB"/>
        </w:rPr>
        <w:t>1994)</w:t>
      </w:r>
      <w:proofErr w:type="gramEnd"/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14:paraId="24178AC5" w14:textId="77777777"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58CFABA8"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AAF9" w14:textId="77777777"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24FC" w14:textId="197F4079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130169DB" w14:textId="372ECC1D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14:paraId="171F8EEC" w14:textId="152951BD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lastRenderedPageBreak/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611AC998" w14:textId="1D77B8DF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1FEF99AD" w14:textId="77777777"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5E74056" w14:textId="1B0A8DCA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75E8" w14:textId="6BB7FC18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579B926E" w14:textId="77777777"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1FB5FF05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</w:t>
      </w:r>
      <w:r>
        <w:rPr>
          <w:rFonts w:ascii="Times New Roman" w:hAnsi="Times New Roman"/>
          <w:b/>
          <w:sz w:val="28"/>
          <w:szCs w:val="28"/>
          <w:lang w:val="en-GB"/>
        </w:rPr>
        <w:t xml:space="preserve"> </w:t>
      </w:r>
      <w:r w:rsidRPr="00D12144">
        <w:rPr>
          <w:rFonts w:ascii="Times New Roman" w:hAnsi="Times New Roman"/>
          <w:sz w:val="28"/>
          <w:szCs w:val="28"/>
          <w:lang w:val="en-GB"/>
        </w:rPr>
        <w:t xml:space="preserve">name and an abbreviation </w:t>
      </w:r>
      <w:proofErr w:type="gramStart"/>
      <w:r w:rsidRPr="00D12144"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 w:rsidRPr="00D12144">
        <w:rPr>
          <w:rFonts w:ascii="Times New Roman" w:hAnsi="Times New Roman"/>
          <w:sz w:val="28"/>
          <w:szCs w:val="28"/>
          <w:lang w:val="en-GB"/>
        </w:rPr>
        <w:t xml:space="preserve">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If the source </w:t>
      </w:r>
      <w:proofErr w:type="gramStart"/>
      <w:r w:rsidR="009D730D">
        <w:rPr>
          <w:rFonts w:ascii="Times New Roman" w:hAnsi="Times New Roman"/>
          <w:sz w:val="28"/>
          <w:szCs w:val="28"/>
          <w:lang w:val="en-GB"/>
        </w:rPr>
        <w:t>is referred</w:t>
      </w:r>
      <w:proofErr w:type="gramEnd"/>
      <w:r w:rsidR="009D730D">
        <w:rPr>
          <w:rFonts w:ascii="Times New Roman" w:hAnsi="Times New Roman"/>
          <w:sz w:val="28"/>
          <w:szCs w:val="28"/>
          <w:lang w:val="en-GB"/>
        </w:rPr>
        <w:t xml:space="preserve">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14:paraId="49DE441F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6EE83A84" w14:textId="36407014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14:paraId="7C665B9C" w14:textId="521D77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14:paraId="78B27E35" w14:textId="418CF1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14:paraId="107FD1E3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F1D9C9C" w14:textId="7B3BFE83"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different years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according to the year of publication from the earliest publication to the latest.</w:t>
      </w:r>
    </w:p>
    <w:p w14:paraId="6C52DC38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1D74BFA" w14:textId="49409A3D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14:paraId="4D2437B3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2A3ACE3" w14:textId="2AB83C6F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the same year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14:paraId="3488718B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178B6D7" w14:textId="7EF72B0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14:paraId="6B3A9ACF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45CBFFCD"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14:paraId="3FD9DB96" w14:textId="77777777"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67461330" w14:textId="24051C4A" w:rsidR="004249CF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ist of referen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writt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in </w:t>
      </w:r>
      <w:r w:rsidR="004249CF" w:rsidRPr="009D730D">
        <w:rPr>
          <w:rFonts w:ascii="Times New Roman" w:hAnsi="Times New Roman"/>
          <w:i/>
          <w:sz w:val="28"/>
          <w:szCs w:val="28"/>
          <w:lang w:val="en-GB"/>
        </w:rPr>
        <w:t>Times New Roman,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 12 pt. </w:t>
      </w:r>
      <w:r>
        <w:rPr>
          <w:rFonts w:ascii="Times New Roman" w:hAnsi="Times New Roman"/>
          <w:sz w:val="28"/>
          <w:szCs w:val="28"/>
          <w:lang w:val="en-GB"/>
        </w:rPr>
        <w:t>Sources are arranged in alphabetical order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Sources in Cyrillic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separately 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in alphabetical order</w:t>
      </w:r>
      <w:r w:rsidR="005A7D21">
        <w:rPr>
          <w:rFonts w:ascii="Times New Roman" w:hAnsi="Times New Roman"/>
          <w:sz w:val="28"/>
          <w:szCs w:val="28"/>
          <w:lang w:val="en-GB"/>
        </w:rPr>
        <w:t>)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.</w:t>
      </w:r>
    </w:p>
    <w:p w14:paraId="4251ED5C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5C0BCD7E" w14:textId="6EF5525D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14:paraId="65097544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9627E4F" w14:textId="20547550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Book</w:t>
      </w:r>
    </w:p>
    <w:p w14:paraId="03417E7B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85269BC" w14:textId="7AE160B5"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4BAE9EB7" w14:textId="58B4E75B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66132451" w14:textId="6EEA7E50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B.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5EA18DA4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1F06E0D1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14:paraId="6CB1D3D3" w14:textId="77777777"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6321FC6E" w14:textId="6060306B"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9D2678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2B8438D7" w14:textId="0BB7814E"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lastRenderedPageBreak/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14:paraId="08D02C70" w14:textId="77777777"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7C06F356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14:paraId="58CF9E8F" w14:textId="77777777"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145765B5" w14:textId="7A901F17"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14:paraId="0ACE5D83" w14:textId="77777777"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0E47" w14:textId="5E40D3EF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3D9C511F" w14:textId="77777777"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0D834C1" w14:textId="1CD82654"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9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672FFF6" w14:textId="77777777"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028C71A2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 link </w:t>
      </w:r>
      <w:proofErr w:type="gramStart"/>
      <w:r w:rsidR="00D17342">
        <w:rPr>
          <w:rFonts w:ascii="Times New Roman" w:hAnsi="Times New Roman"/>
          <w:sz w:val="28"/>
          <w:szCs w:val="28"/>
          <w:lang w:val="en-GB"/>
        </w:rPr>
        <w:t>is provided</w:t>
      </w:r>
      <w:proofErr w:type="gramEnd"/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5F5D935B"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6CF0D21" w14:textId="77777777"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A List Apart: For People </w:t>
      </w:r>
      <w:proofErr w:type="gramStart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Who</w:t>
      </w:r>
      <w:proofErr w:type="gramEnd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03412B" w14:textId="77777777" w:rsidR="00EF5732" w:rsidRPr="00B3151F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F323632" w14:textId="54846924"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mwrAUAeRlyGy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0052"/>
    <w:rsid w:val="001A3F1F"/>
    <w:rsid w:val="001B159A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7F3E"/>
    <w:rsid w:val="003B3CEC"/>
    <w:rsid w:val="003E3291"/>
    <w:rsid w:val="003E50E5"/>
    <w:rsid w:val="003F2E8D"/>
    <w:rsid w:val="003F7161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972E0"/>
    <w:rsid w:val="005A7D21"/>
    <w:rsid w:val="005C2821"/>
    <w:rsid w:val="005D0795"/>
    <w:rsid w:val="00602D59"/>
    <w:rsid w:val="0060611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0ECA"/>
    <w:rsid w:val="0078337F"/>
    <w:rsid w:val="007D7CB8"/>
    <w:rsid w:val="007E3658"/>
    <w:rsid w:val="0080529B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639DF"/>
    <w:rsid w:val="00980D6C"/>
    <w:rsid w:val="009974FD"/>
    <w:rsid w:val="009B17BB"/>
    <w:rsid w:val="009D2678"/>
    <w:rsid w:val="009D5938"/>
    <w:rsid w:val="009D730D"/>
    <w:rsid w:val="009F2CD8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FF0-4DA0-8C85-B9CC115EBF3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FF0-4DA0-8C85-B9CC115EBF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28187304"/>
        <c:axId val="422134680"/>
      </c:barChart>
      <c:catAx>
        <c:axId val="428187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2134680"/>
        <c:crosses val="autoZero"/>
        <c:auto val="1"/>
        <c:lblAlgn val="ctr"/>
        <c:lblOffset val="100"/>
        <c:noMultiLvlLbl val="0"/>
      </c:catAx>
      <c:valAx>
        <c:axId val="422134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8187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E82D61C-BB4C-4059-A6D8-0AB774A11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79</Words>
  <Characters>900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Anda Abuže</cp:lastModifiedBy>
  <cp:revision>2</cp:revision>
  <cp:lastPrinted>2016-09-14T09:38:00Z</cp:lastPrinted>
  <dcterms:created xsi:type="dcterms:W3CDTF">2019-02-12T10:15:00Z</dcterms:created>
  <dcterms:modified xsi:type="dcterms:W3CDTF">2019-02-12T10:15:00Z</dcterms:modified>
</cp:coreProperties>
</file>